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B1FF8" w14:textId="77777777" w:rsidR="00D14BFE" w:rsidRDefault="00DB3933">
      <w:pPr>
        <w:pStyle w:val="Title"/>
      </w:pPr>
      <w:r>
        <w:t>Feedback for Project Number 23</w:t>
      </w:r>
    </w:p>
    <w:p w14:paraId="54B62BF5" w14:textId="77777777" w:rsidR="00D14BFE" w:rsidRDefault="00DB3933">
      <w:pPr>
        <w:pStyle w:val="Heading2"/>
      </w:pPr>
      <w:bookmarkStart w:id="0" w:name="instructions"/>
      <w:r>
        <w:t>Instructions</w:t>
      </w:r>
      <w:bookmarkEnd w:id="0"/>
    </w:p>
    <w:p w14:paraId="6BC13F0D" w14:textId="77777777" w:rsidR="00D14BFE" w:rsidRDefault="00DB393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6F9CC8E3" w14:textId="77777777" w:rsidR="00D14BFE" w:rsidRDefault="00DB3933">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6CD38D58" w14:textId="77777777" w:rsidR="00D14BFE" w:rsidRDefault="00DB3933">
      <w:pPr>
        <w:pStyle w:val="Heading2"/>
      </w:pPr>
      <w:bookmarkStart w:id="1" w:name="feedback-below"/>
      <w:r>
        <w:t>Feedback Below</w:t>
      </w:r>
      <w:bookmarkEnd w:id="1"/>
    </w:p>
    <w:p w14:paraId="0AE263EE" w14:textId="77777777" w:rsidR="00D14BFE" w:rsidRDefault="00DB3933">
      <w:pPr>
        <w:pStyle w:val="FirstParagraph"/>
      </w:pPr>
      <w:r>
        <w:rPr>
          <w:b/>
        </w:rPr>
        <w:t>What did you first notice about this project?</w:t>
      </w:r>
    </w:p>
    <w:p w14:paraId="2A2057C9" w14:textId="77777777" w:rsidR="00D14BFE" w:rsidRDefault="00DB3933">
      <w:pPr>
        <w:pStyle w:val="BodyText"/>
      </w:pPr>
      <w:r>
        <w:t>I noticed there was multiple tabs, meaning a lot of information available.</w:t>
      </w:r>
    </w:p>
    <w:p w14:paraId="35D487F2" w14:textId="77777777" w:rsidR="00D14BFE" w:rsidRDefault="00DB3933">
      <w:pPr>
        <w:pStyle w:val="BodyText"/>
      </w:pPr>
      <w:r>
        <w:rPr>
          <w:b/>
        </w:rPr>
        <w:t>What was this project’s main story?</w:t>
      </w:r>
    </w:p>
    <w:p w14:paraId="35702528" w14:textId="77777777" w:rsidR="00D14BFE" w:rsidRDefault="00DB3933">
      <w:pPr>
        <w:pStyle w:val="BodyText"/>
      </w:pPr>
      <w:r>
        <w:t>The main story is to provide insights into COVID Vaccination stats</w:t>
      </w:r>
      <w:r>
        <w:t xml:space="preserve"> not just in the U.S. but in the world as well.</w:t>
      </w:r>
    </w:p>
    <w:p w14:paraId="2A4E4BFF" w14:textId="77777777" w:rsidR="00D14BFE" w:rsidRDefault="00DB3933">
      <w:pPr>
        <w:pStyle w:val="BodyText"/>
      </w:pPr>
      <w:r>
        <w:rPr>
          <w:b/>
        </w:rPr>
        <w:t>What were some areas of improvement?</w:t>
      </w:r>
    </w:p>
    <w:p w14:paraId="18C62EA9" w14:textId="77777777" w:rsidR="00D14BFE" w:rsidRDefault="00DB3933">
      <w:pPr>
        <w:pStyle w:val="BodyText"/>
      </w:pPr>
      <w:r>
        <w:t>Nothing, this was a great dashboard!</w:t>
      </w:r>
    </w:p>
    <w:p w14:paraId="05F8C5A4" w14:textId="77777777" w:rsidR="00D14BFE" w:rsidRDefault="00DB3933">
      <w:pPr>
        <w:pStyle w:val="BodyText"/>
      </w:pPr>
      <w:r>
        <w:rPr>
          <w:b/>
        </w:rPr>
        <w:t>What elements would you add to this project?</w:t>
      </w:r>
    </w:p>
    <w:p w14:paraId="33C2D98E" w14:textId="77777777" w:rsidR="00D14BFE" w:rsidRDefault="00DB3933">
      <w:pPr>
        <w:pStyle w:val="BodyText"/>
      </w:pPr>
      <w:r>
        <w:t>I would just add a search box so that the user can look at a specific place if wanted.</w:t>
      </w:r>
    </w:p>
    <w:p w14:paraId="5520E02C" w14:textId="77777777" w:rsidR="00D14BFE" w:rsidRDefault="00DB3933">
      <w:pPr>
        <w:pStyle w:val="BodyText"/>
      </w:pPr>
      <w:r>
        <w:rPr>
          <w:b/>
        </w:rPr>
        <w:t>Wh</w:t>
      </w:r>
      <w:r>
        <w:rPr>
          <w:b/>
        </w:rPr>
        <w:t>at were some successful elements of this project?</w:t>
      </w:r>
    </w:p>
    <w:p w14:paraId="6944CBAD" w14:textId="77777777" w:rsidR="00D14BFE" w:rsidRDefault="00DB3933">
      <w:pPr>
        <w:pStyle w:val="BodyText"/>
      </w:pPr>
      <w:r>
        <w:t>Having visualizations containing different information but still relating to the main topic made the dashboard very interesting, keeping the end-user’s attention.</w:t>
      </w:r>
    </w:p>
    <w:p w14:paraId="0F46A7EF" w14:textId="77777777" w:rsidR="00D14BFE" w:rsidRDefault="00DB3933">
      <w:pPr>
        <w:pStyle w:val="BodyText"/>
      </w:pPr>
      <w:r>
        <w:rPr>
          <w:b/>
        </w:rPr>
        <w:t>Any other thoughts you would like to convey</w:t>
      </w:r>
      <w:r>
        <w:rPr>
          <w:b/>
        </w:rPr>
        <w:t xml:space="preserve"> to your peer?</w:t>
      </w:r>
    </w:p>
    <w:p w14:paraId="24A52782" w14:textId="77777777" w:rsidR="00D14BFE" w:rsidRDefault="00DB3933">
      <w:pPr>
        <w:pStyle w:val="BodyText"/>
      </w:pPr>
      <w:r>
        <w:t>It is a very current topic and it very informative, layout was also very nice. Great job!</w:t>
      </w:r>
    </w:p>
    <w:sectPr w:rsidR="00D14B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8C88F" w14:textId="77777777" w:rsidR="00DB3933" w:rsidRDefault="00DB3933">
      <w:pPr>
        <w:spacing w:after="0"/>
      </w:pPr>
      <w:r>
        <w:separator/>
      </w:r>
    </w:p>
  </w:endnote>
  <w:endnote w:type="continuationSeparator" w:id="0">
    <w:p w14:paraId="4A868BCB" w14:textId="77777777" w:rsidR="00DB3933" w:rsidRDefault="00DB39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1A465" w14:textId="77777777" w:rsidR="00DB3933" w:rsidRDefault="00DB3933">
      <w:r>
        <w:separator/>
      </w:r>
    </w:p>
  </w:footnote>
  <w:footnote w:type="continuationSeparator" w:id="0">
    <w:p w14:paraId="628DF0EA" w14:textId="77777777" w:rsidR="00DB3933" w:rsidRDefault="00DB39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CFC0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3E8C"/>
    <w:rsid w:val="004E29B3"/>
    <w:rsid w:val="00590D07"/>
    <w:rsid w:val="00784D58"/>
    <w:rsid w:val="008D6863"/>
    <w:rsid w:val="00B86B75"/>
    <w:rsid w:val="00BC48D5"/>
    <w:rsid w:val="00C36279"/>
    <w:rsid w:val="00D14BFE"/>
    <w:rsid w:val="00DB393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78BF"/>
  <w15:docId w15:val="{CF82BA25-ECCD-4963-9AEF-A1024BFFE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70</Characters>
  <Application>Microsoft Office Word</Application>
  <DocSecurity>0</DocSecurity>
  <Lines>15</Lines>
  <Paragraphs>4</Paragraphs>
  <ScaleCrop>false</ScaleCrop>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3</dc:title>
  <dc:creator>Lilian Nino</dc:creator>
  <cp:keywords/>
  <cp:lastModifiedBy>Lilian Nino</cp:lastModifiedBy>
  <cp:revision>2</cp:revision>
  <dcterms:created xsi:type="dcterms:W3CDTF">2021-05-13T02:16:00Z</dcterms:created>
  <dcterms:modified xsi:type="dcterms:W3CDTF">2021-05-1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